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613D9C6" w14:textId="29C7387B" w:rsidR="007048C8" w:rsidRPr="0014359D" w:rsidRDefault="0014359D">
      <w:pPr>
        <w:rPr>
          <w:b/>
          <w:bCs/>
          <w:sz w:val="28"/>
          <w:szCs w:val="28"/>
        </w:rPr>
      </w:pPr>
      <w:bookmarkStart w:id="0" w:name="_GoBack"/>
      <w:bookmarkEnd w:id="0"/>
      <w:r w:rsidRPr="0014359D">
        <w:rPr>
          <w:b/>
          <w:bCs/>
          <w:sz w:val="28"/>
          <w:szCs w:val="28"/>
        </w:rPr>
        <w:t>Preprocessing scripts</w:t>
      </w:r>
    </w:p>
    <w:p w14:paraId="3FCF35F2" w14:textId="77777777" w:rsidR="0014359D" w:rsidRDefault="0014359D"/>
    <w:p w14:paraId="625DC399" w14:textId="77777777" w:rsidR="0014359D" w:rsidRDefault="0014359D"/>
    <w:p w14:paraId="3A9CCB7D" w14:textId="489E5727" w:rsidR="0014359D" w:rsidRPr="0014359D" w:rsidRDefault="0014359D">
      <w:pPr>
        <w:rPr>
          <w:b/>
          <w:bCs/>
        </w:rPr>
      </w:pPr>
      <w:r w:rsidRPr="0014359D">
        <w:rPr>
          <w:b/>
          <w:bCs/>
        </w:rPr>
        <w:t>clip_netcdf_cwatm.py</w:t>
      </w:r>
    </w:p>
    <w:p w14:paraId="0DE4B3F7" w14:textId="77777777" w:rsidR="0014359D" w:rsidRDefault="0014359D"/>
    <w:p w14:paraId="2E362433" w14:textId="7B878CB2" w:rsidR="0014359D" w:rsidRDefault="0014359D">
      <w:r>
        <w:t xml:space="preserve">Script which </w:t>
      </w:r>
      <w:proofErr w:type="gramStart"/>
      <w:r>
        <w:t>clip</w:t>
      </w:r>
      <w:proofErr w:type="gramEnd"/>
      <w:r>
        <w:t xml:space="preserve"> input maps (and </w:t>
      </w:r>
      <w:proofErr w:type="spellStart"/>
      <w:r>
        <w:t>meteo</w:t>
      </w:r>
      <w:proofErr w:type="spellEnd"/>
      <w:r>
        <w:t xml:space="preserve"> maps) from the whole </w:t>
      </w:r>
      <w:proofErr w:type="spellStart"/>
      <w:r>
        <w:t>danube</w:t>
      </w:r>
      <w:proofErr w:type="spellEnd"/>
      <w:r>
        <w:t xml:space="preserve"> settings to a defined mask map.</w:t>
      </w:r>
    </w:p>
    <w:p w14:paraId="5CD7C1C6" w14:textId="32E528B2" w:rsidR="0014359D" w:rsidRDefault="0014359D" w:rsidP="0014359D">
      <w:pPr>
        <w:pStyle w:val="ListParagraph"/>
        <w:numPr>
          <w:ilvl w:val="0"/>
          <w:numId w:val="1"/>
        </w:numPr>
      </w:pPr>
      <w:r>
        <w:t xml:space="preserve">Input maps are all </w:t>
      </w:r>
      <w:proofErr w:type="spellStart"/>
      <w:r>
        <w:t>netcdf</w:t>
      </w:r>
      <w:proofErr w:type="spellEnd"/>
      <w:r>
        <w:t xml:space="preserve"> (.</w:t>
      </w:r>
      <w:proofErr w:type="spellStart"/>
      <w:r>
        <w:t>nc</w:t>
      </w:r>
      <w:proofErr w:type="spellEnd"/>
      <w:r>
        <w:t>) files</w:t>
      </w:r>
    </w:p>
    <w:p w14:paraId="4F8A026D" w14:textId="43359B13" w:rsidR="0014359D" w:rsidRDefault="0014359D" w:rsidP="0014359D">
      <w:pPr>
        <w:pStyle w:val="ListParagraph"/>
        <w:numPr>
          <w:ilvl w:val="0"/>
          <w:numId w:val="1"/>
        </w:numPr>
      </w:pPr>
      <w:r>
        <w:t>Mask map can be defined as .map or .</w:t>
      </w:r>
      <w:proofErr w:type="spellStart"/>
      <w:r>
        <w:t>tif</w:t>
      </w:r>
      <w:proofErr w:type="spellEnd"/>
      <w:r>
        <w:t xml:space="preserve"> map or specified by columns/rows, resolution, </w:t>
      </w:r>
      <w:proofErr w:type="spellStart"/>
      <w:r>
        <w:t>lat</w:t>
      </w:r>
      <w:proofErr w:type="spellEnd"/>
      <w:r>
        <w:t xml:space="preserve"> max, </w:t>
      </w:r>
      <w:proofErr w:type="spellStart"/>
      <w:r>
        <w:t>lon</w:t>
      </w:r>
      <w:proofErr w:type="spellEnd"/>
      <w:r>
        <w:t xml:space="preserve"> min</w:t>
      </w:r>
    </w:p>
    <w:p w14:paraId="3ED7C9D6" w14:textId="77777777" w:rsidR="0014359D" w:rsidRDefault="0014359D" w:rsidP="0014359D"/>
    <w:p w14:paraId="78D2AED3" w14:textId="477F30DE" w:rsidR="0014359D" w:rsidRDefault="0014359D" w:rsidP="0014359D">
      <w:r>
        <w:t xml:space="preserve">Input and </w:t>
      </w:r>
      <w:proofErr w:type="spellStart"/>
      <w:r>
        <w:t>out put</w:t>
      </w:r>
      <w:proofErr w:type="spellEnd"/>
      <w:r>
        <w:t xml:space="preserve"> (around line 180)</w:t>
      </w:r>
    </w:p>
    <w:p w14:paraId="5B45E5A2" w14:textId="56EC38C5" w:rsidR="0014359D" w:rsidRPr="0014359D" w:rsidRDefault="0014359D" w:rsidP="0014359D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</w:pPr>
      <w:proofErr w:type="spellStart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dirIn</w:t>
      </w:r>
      <w:proofErr w:type="spellEnd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= </w:t>
      </w:r>
      <w:r w:rsidRPr="0014359D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GB" w:eastAsia="en-GB"/>
        </w:rPr>
        <w:t>"P:/watmodel/CWATM/Regions/Danube_1min/Danube1/input/"</w:t>
      </w:r>
      <w:r w:rsidRPr="0014359D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GB" w:eastAsia="en-GB"/>
        </w:rPr>
        <w:br/>
      </w:r>
      <w:proofErr w:type="spellStart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dirOut</w:t>
      </w:r>
      <w:proofErr w:type="spellEnd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= </w:t>
      </w:r>
      <w:r w:rsidRPr="0014359D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GB" w:eastAsia="en-GB"/>
        </w:rPr>
        <w:t>"P:/watmodel/CWATM/Regions/Danube_1min/Tisa/input/"</w:t>
      </w:r>
    </w:p>
    <w:p w14:paraId="2ECEC9FF" w14:textId="77777777" w:rsidR="0014359D" w:rsidRDefault="0014359D" w:rsidP="0014359D"/>
    <w:p w14:paraId="0971A234" w14:textId="1F51FFD4" w:rsidR="0014359D" w:rsidRDefault="0014359D" w:rsidP="0014359D">
      <w:r>
        <w:t>Mask map:</w:t>
      </w:r>
    </w:p>
    <w:p w14:paraId="7D0199FA" w14:textId="77777777" w:rsidR="0014359D" w:rsidRDefault="0014359D" w:rsidP="0014359D">
      <w:pPr>
        <w:pStyle w:val="HTMLPreformatted"/>
        <w:shd w:val="clear" w:color="auto" w:fill="FFFFFF"/>
        <w:rPr>
          <w:color w:val="000000"/>
        </w:rPr>
      </w:pPr>
      <w:r>
        <w:rPr>
          <w:color w:val="000000"/>
        </w:rPr>
        <w:t xml:space="preserve">mask = </w:t>
      </w:r>
      <w:r>
        <w:rPr>
          <w:b/>
          <w:bCs/>
          <w:color w:val="008080"/>
        </w:rPr>
        <w:t>"P:/watmodel/CWATM/Regions/Danube_1min/Tisa/tisa_square.map"</w:t>
      </w:r>
    </w:p>
    <w:p w14:paraId="797E771E" w14:textId="77777777" w:rsidR="0014359D" w:rsidRDefault="0014359D" w:rsidP="0014359D"/>
    <w:p w14:paraId="0B27EC7F" w14:textId="7D1DFB64" w:rsidR="0014359D" w:rsidRDefault="0014359D" w:rsidP="0014359D">
      <w:r w:rsidRPr="0014359D">
        <w:t xml:space="preserve">or type in the dimension, the </w:t>
      </w:r>
      <w:proofErr w:type="spellStart"/>
      <w:r w:rsidRPr="0014359D">
        <w:t>lon</w:t>
      </w:r>
      <w:proofErr w:type="spellEnd"/>
      <w:r w:rsidRPr="0014359D">
        <w:t>/</w:t>
      </w:r>
      <w:proofErr w:type="spellStart"/>
      <w:r w:rsidRPr="0014359D">
        <w:t>lat</w:t>
      </w:r>
      <w:proofErr w:type="spellEnd"/>
      <w:r w:rsidRPr="0014359D">
        <w:t xml:space="preserve"> and the resolution manually</w:t>
      </w:r>
    </w:p>
    <w:p w14:paraId="3E5C1FDD" w14:textId="77777777" w:rsidR="0014359D" w:rsidRDefault="0014359D" w:rsidP="0014359D"/>
    <w:p w14:paraId="653FA0A8" w14:textId="416B34EE" w:rsidR="0014359D" w:rsidRDefault="0014359D" w:rsidP="0014359D">
      <w:r>
        <w:t xml:space="preserve">The script will run through the </w:t>
      </w:r>
      <w:proofErr w:type="spellStart"/>
      <w:r>
        <w:t>dirIn</w:t>
      </w:r>
      <w:proofErr w:type="spellEnd"/>
      <w:r>
        <w:t xml:space="preserve"> and clips all .</w:t>
      </w:r>
      <w:proofErr w:type="spellStart"/>
      <w:r>
        <w:t>nc</w:t>
      </w:r>
      <w:proofErr w:type="spellEnd"/>
      <w:r>
        <w:t xml:space="preserve"> to the mask map and stores the folder structure and the </w:t>
      </w:r>
      <w:proofErr w:type="spellStart"/>
      <w:r>
        <w:t>netcdf</w:t>
      </w:r>
      <w:proofErr w:type="spellEnd"/>
      <w:r>
        <w:t xml:space="preserve"> files in </w:t>
      </w:r>
      <w:proofErr w:type="spellStart"/>
      <w:r>
        <w:t>dirOut</w:t>
      </w:r>
      <w:proofErr w:type="spellEnd"/>
    </w:p>
    <w:p w14:paraId="7D648934" w14:textId="77777777" w:rsidR="0014359D" w:rsidRDefault="0014359D" w:rsidP="0014359D"/>
    <w:p w14:paraId="6992F488" w14:textId="04AE5C23" w:rsidR="0014359D" w:rsidRDefault="0014359D" w:rsidP="0014359D">
      <w:r>
        <w:t xml:space="preserve">You can run also the </w:t>
      </w:r>
      <w:proofErr w:type="spellStart"/>
      <w:r>
        <w:t>meteo</w:t>
      </w:r>
      <w:proofErr w:type="spellEnd"/>
      <w:r>
        <w:t xml:space="preserve"> maps like:</w:t>
      </w:r>
    </w:p>
    <w:p w14:paraId="252C316A" w14:textId="24F1F54F" w:rsidR="0014359D" w:rsidRDefault="0014359D" w:rsidP="0014359D">
      <w:pPr>
        <w:rPr>
          <w:lang w:val="de-DE"/>
        </w:rPr>
      </w:pPr>
      <w:proofErr w:type="spellStart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dirIn</w:t>
      </w:r>
      <w:proofErr w:type="spellEnd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= </w:t>
      </w:r>
      <w:r w:rsidRPr="0014359D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GB" w:eastAsia="en-GB"/>
        </w:rPr>
        <w:t>"</w:t>
      </w:r>
      <w:proofErr w:type="gramStart"/>
      <w:r w:rsidRPr="0014359D">
        <w:rPr>
          <w:lang w:val="de-DE"/>
        </w:rPr>
        <w:t>P:</w:t>
      </w:r>
      <w:r>
        <w:rPr>
          <w:lang w:val="de-DE"/>
        </w:rPr>
        <w:t>/</w:t>
      </w:r>
      <w:r w:rsidRPr="0014359D">
        <w:rPr>
          <w:lang w:val="de-DE"/>
        </w:rPr>
        <w:t>watmodel</w:t>
      </w:r>
      <w:r>
        <w:rPr>
          <w:lang w:val="de-DE"/>
        </w:rPr>
        <w:t>/</w:t>
      </w:r>
      <w:r w:rsidRPr="0014359D">
        <w:rPr>
          <w:lang w:val="de-DE"/>
        </w:rPr>
        <w:t>CWATM</w:t>
      </w:r>
      <w:r>
        <w:rPr>
          <w:lang w:val="de-DE"/>
        </w:rPr>
        <w:t>/</w:t>
      </w:r>
      <w:r w:rsidRPr="0014359D">
        <w:rPr>
          <w:lang w:val="de-DE"/>
        </w:rPr>
        <w:t>Regions</w:t>
      </w:r>
      <w:r>
        <w:rPr>
          <w:lang w:val="de-DE"/>
        </w:rPr>
        <w:t>/</w:t>
      </w:r>
      <w:r w:rsidRPr="0014359D">
        <w:rPr>
          <w:lang w:val="de-DE"/>
        </w:rPr>
        <w:t>Danube_1min</w:t>
      </w:r>
      <w:r>
        <w:rPr>
          <w:lang w:val="de-DE"/>
        </w:rPr>
        <w:t>/</w:t>
      </w:r>
      <w:r w:rsidRPr="0014359D">
        <w:rPr>
          <w:lang w:val="de-DE"/>
        </w:rPr>
        <w:t>Danube</w:t>
      </w:r>
      <w:r>
        <w:rPr>
          <w:lang w:val="de-DE"/>
        </w:rPr>
        <w:t>/</w:t>
      </w:r>
      <w:r w:rsidRPr="0014359D">
        <w:rPr>
          <w:lang w:val="de-DE"/>
        </w:rPr>
        <w:t>meteo</w:t>
      </w:r>
      <w:r>
        <w:rPr>
          <w:lang w:val="de-DE"/>
        </w:rPr>
        <w:t>/</w:t>
      </w:r>
      <w:r w:rsidRPr="0014359D">
        <w:rPr>
          <w:lang w:val="de-DE"/>
        </w:rPr>
        <w:t>emo-1</w:t>
      </w:r>
      <w:r>
        <w:rPr>
          <w:lang w:val="de-DE"/>
        </w:rPr>
        <w:t>/“</w:t>
      </w:r>
      <w:proofErr w:type="gramEnd"/>
    </w:p>
    <w:p w14:paraId="0AE8DA42" w14:textId="71D551C0" w:rsidR="0014359D" w:rsidRDefault="0014359D" w:rsidP="0014359D">
      <w:pPr>
        <w:rPr>
          <w:lang w:val="de-DE"/>
        </w:rPr>
      </w:pPr>
      <w:proofErr w:type="spellStart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>dirOut</w:t>
      </w:r>
      <w:proofErr w:type="spellEnd"/>
      <w:r w:rsidRPr="0014359D">
        <w:rPr>
          <w:rFonts w:ascii="Courier New" w:eastAsia="Times New Roman" w:hAnsi="Courier New" w:cs="Courier New"/>
          <w:color w:val="000000"/>
          <w:sz w:val="20"/>
          <w:szCs w:val="20"/>
          <w:lang w:val="en-GB" w:eastAsia="en-GB"/>
        </w:rPr>
        <w:t xml:space="preserve"> = </w:t>
      </w:r>
      <w:r w:rsidRPr="0014359D">
        <w:rPr>
          <w:rFonts w:ascii="Courier New" w:eastAsia="Times New Roman" w:hAnsi="Courier New" w:cs="Courier New"/>
          <w:b/>
          <w:bCs/>
          <w:color w:val="008080"/>
          <w:sz w:val="20"/>
          <w:szCs w:val="20"/>
          <w:lang w:val="en-GB" w:eastAsia="en-GB"/>
        </w:rPr>
        <w:t>"P:/watmodel/CWATM/Regions/Danube_1min/Tisa/</w:t>
      </w:r>
      <w:r w:rsidRPr="0014359D">
        <w:rPr>
          <w:lang w:val="de-DE"/>
        </w:rPr>
        <w:t xml:space="preserve"> </w:t>
      </w:r>
      <w:proofErr w:type="spellStart"/>
      <w:r w:rsidRPr="0014359D">
        <w:rPr>
          <w:lang w:val="de-DE"/>
        </w:rPr>
        <w:t>meteo</w:t>
      </w:r>
      <w:proofErr w:type="spellEnd"/>
      <w:r>
        <w:rPr>
          <w:lang w:val="de-DE"/>
        </w:rPr>
        <w:t>/</w:t>
      </w:r>
      <w:r w:rsidRPr="0014359D">
        <w:rPr>
          <w:lang w:val="de-DE"/>
        </w:rPr>
        <w:t>emo-1</w:t>
      </w:r>
      <w:proofErr w:type="gramStart"/>
      <w:r>
        <w:rPr>
          <w:lang w:val="de-DE"/>
        </w:rPr>
        <w:t>/“</w:t>
      </w:r>
      <w:proofErr w:type="gramEnd"/>
    </w:p>
    <w:p w14:paraId="74620060" w14:textId="77777777" w:rsidR="0014359D" w:rsidRDefault="0014359D" w:rsidP="0014359D">
      <w:pPr>
        <w:rPr>
          <w:lang w:val="de-DE"/>
        </w:rPr>
      </w:pPr>
    </w:p>
    <w:p w14:paraId="3BEF52BF" w14:textId="2C8BCDE3" w:rsidR="0014359D" w:rsidRDefault="0014359D" w:rsidP="0014359D">
      <w:pPr>
        <w:rPr>
          <w:lang w:val="en-GB"/>
        </w:rPr>
      </w:pPr>
      <w:r w:rsidRPr="0014359D">
        <w:rPr>
          <w:lang w:val="en-GB"/>
        </w:rPr>
        <w:t xml:space="preserve">To run CWatM you </w:t>
      </w:r>
      <w:proofErr w:type="gramStart"/>
      <w:r w:rsidRPr="0014359D">
        <w:rPr>
          <w:lang w:val="en-GB"/>
        </w:rPr>
        <w:t>h</w:t>
      </w:r>
      <w:r>
        <w:rPr>
          <w:lang w:val="en-GB"/>
        </w:rPr>
        <w:t>ave to</w:t>
      </w:r>
      <w:proofErr w:type="gramEnd"/>
      <w:r>
        <w:rPr>
          <w:lang w:val="en-GB"/>
        </w:rPr>
        <w:t xml:space="preserve"> copy manually:</w:t>
      </w:r>
    </w:p>
    <w:p w14:paraId="23F42888" w14:textId="361FB973" w:rsidR="0014359D" w:rsidRPr="0014359D" w:rsidRDefault="0014359D" w:rsidP="0014359D">
      <w:pPr>
        <w:rPr>
          <w:lang w:val="en-GB"/>
        </w:rPr>
      </w:pPr>
      <w:r>
        <w:rPr>
          <w:lang w:val="en-GB"/>
        </w:rPr>
        <w:t xml:space="preserve">- </w:t>
      </w:r>
      <w:proofErr w:type="gramStart"/>
      <w:r w:rsidRPr="0014359D">
        <w:rPr>
          <w:lang w:val="en-GB"/>
        </w:rPr>
        <w:t>Danube1/input/landcover/crops/Crop_List_Danube_MAPSPAM2020.xlsx  -</w:t>
      </w:r>
      <w:proofErr w:type="gramEnd"/>
      <w:r w:rsidRPr="0014359D">
        <w:rPr>
          <w:lang w:val="en-GB"/>
        </w:rPr>
        <w:t xml:space="preserve">&gt; </w:t>
      </w:r>
      <w:r>
        <w:rPr>
          <w:lang w:val="en-GB"/>
        </w:rPr>
        <w:t xml:space="preserve">  </w:t>
      </w:r>
      <w:r>
        <w:rPr>
          <w:lang w:val="en-GB"/>
        </w:rPr>
        <w:br/>
        <w:t xml:space="preserve">    i</w:t>
      </w:r>
      <w:r w:rsidRPr="0014359D">
        <w:rPr>
          <w:lang w:val="en-GB"/>
        </w:rPr>
        <w:t>nput\landcover\crops</w:t>
      </w:r>
    </w:p>
    <w:p w14:paraId="12BA4250" w14:textId="68C3B6F4" w:rsidR="0014359D" w:rsidRPr="0014359D" w:rsidRDefault="0014359D" w:rsidP="0014359D">
      <w:pPr>
        <w:rPr>
          <w:lang w:val="en-GB"/>
        </w:rPr>
      </w:pPr>
      <w:r w:rsidRPr="0014359D">
        <w:rPr>
          <w:lang w:val="en-GB"/>
        </w:rPr>
        <w:t>- Danube1/input/RCP_</w:t>
      </w:r>
      <w:proofErr w:type="gramStart"/>
      <w:r w:rsidRPr="0014359D">
        <w:rPr>
          <w:lang w:val="en-GB"/>
        </w:rPr>
        <w:t>CO2  -</w:t>
      </w:r>
      <w:proofErr w:type="gramEnd"/>
      <w:r w:rsidRPr="0014359D">
        <w:rPr>
          <w:lang w:val="en-GB"/>
        </w:rPr>
        <w:t>&gt; input/RCP_CO2</w:t>
      </w:r>
    </w:p>
    <w:p w14:paraId="68F20099" w14:textId="77777777" w:rsidR="0014359D" w:rsidRPr="0014359D" w:rsidRDefault="0014359D" w:rsidP="0014359D">
      <w:pPr>
        <w:rPr>
          <w:lang w:val="en-GB"/>
        </w:rPr>
      </w:pPr>
    </w:p>
    <w:sectPr w:rsidR="0014359D" w:rsidRPr="0014359D" w:rsidSect="0000493D"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71E0C7B"/>
    <w:multiLevelType w:val="hybridMultilevel"/>
    <w:tmpl w:val="E5B87730"/>
    <w:lvl w:ilvl="0" w:tplc="6A48CA20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612968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EytTQyMjYzNTYxNzdX0lEKTi0uzszPAykwrAUA6FVGFCwAAAA="/>
  </w:docVars>
  <w:rsids>
    <w:rsidRoot w:val="0014359D"/>
    <w:rsid w:val="0000493D"/>
    <w:rsid w:val="0014359D"/>
    <w:rsid w:val="006F2DF9"/>
    <w:rsid w:val="007048C8"/>
    <w:rsid w:val="00934CDC"/>
    <w:rsid w:val="009748A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F86BF2C"/>
  <w15:chartTrackingRefBased/>
  <w15:docId w15:val="{F18EA97A-F61F-406E-9D2C-1B4EB2E96C6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14359D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14359D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14359D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14359D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14359D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14359D"/>
    <w:pPr>
      <w:keepNext/>
      <w:keepLines/>
      <w:spacing w:before="4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14359D"/>
    <w:pPr>
      <w:keepNext/>
      <w:keepLines/>
      <w:spacing w:before="4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14359D"/>
    <w:pPr>
      <w:keepNext/>
      <w:keepLines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14359D"/>
    <w:pPr>
      <w:keepNext/>
      <w:keepLines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359D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14359D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14359D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14359D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14359D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14359D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14359D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14359D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14359D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14359D"/>
    <w:pPr>
      <w:spacing w:after="80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14359D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14359D"/>
    <w:pPr>
      <w:numPr>
        <w:ilvl w:val="1"/>
      </w:numPr>
      <w:spacing w:after="160"/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14359D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14359D"/>
    <w:pPr>
      <w:spacing w:before="160" w:after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14359D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14359D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14359D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14359D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14359D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14359D"/>
    <w:rPr>
      <w:b/>
      <w:bCs/>
      <w:smallCaps/>
      <w:color w:val="0F4761" w:themeColor="accent1" w:themeShade="BF"/>
      <w:spacing w:val="5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4359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sz w:val="20"/>
      <w:szCs w:val="20"/>
      <w:lang w:val="en-GB" w:eastAsia="en-GB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4359D"/>
    <w:rPr>
      <w:rFonts w:ascii="Courier New" w:eastAsia="Times New Roman" w:hAnsi="Courier New" w:cs="Courier New"/>
      <w:sz w:val="20"/>
      <w:szCs w:val="20"/>
      <w:lang w:val="en-GB" w:eastAsia="en-GB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6122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357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customXml" Target="../customXml/item2.xml"/><Relationship Id="rId3" Type="http://schemas.openxmlformats.org/officeDocument/2006/relationships/settings" Target="settings.xml"/><Relationship Id="rId7" Type="http://schemas.openxmlformats.org/officeDocument/2006/relationships/customXml" Target="../customXml/item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422AE8D611AF44B7AAE193B59FAF2B" ma:contentTypeVersion="14" ma:contentTypeDescription="Create a new document." ma:contentTypeScope="" ma:versionID="8c7fb3d66d16f4cdba96489fa40820cc">
  <xsd:schema xmlns:xsd="http://www.w3.org/2001/XMLSchema" xmlns:xs="http://www.w3.org/2001/XMLSchema" xmlns:p="http://schemas.microsoft.com/office/2006/metadata/properties" xmlns:ns2="5bfd1e02-508d-462f-8f55-90359944a1be" xmlns:ns3="3778ff75-8c96-4f14-94b8-37c732f5adfe" targetNamespace="http://schemas.microsoft.com/office/2006/metadata/properties" ma:root="true" ma:fieldsID="0adc5a4dcd95453db562f787c2a7d5b3" ns2:_="" ns3:_="">
    <xsd:import namespace="5bfd1e02-508d-462f-8f55-90359944a1be"/>
    <xsd:import namespace="3778ff75-8c96-4f14-94b8-37c732f5adfe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SearchProperties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3:SharedWithUsers" minOccurs="0"/>
                <xsd:element ref="ns3:SharedWithDetails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fd1e02-508d-462f-8f55-90359944a1b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SearchProperties" ma:index="10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ObjectDetectorVersions" ma:index="11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3" nillable="true" ma:taxonomy="true" ma:internalName="lcf76f155ced4ddcb4097134ff3c332f" ma:taxonomyFieldName="MediaServiceImageTags" ma:displayName="Image Tags" ma:readOnly="false" ma:fieldId="{5cf76f15-5ced-4ddc-b409-7134ff3c332f}" ma:taxonomyMulti="true" ma:sspId="6b2b414a-4870-4b76-be62-ecc4760d58d4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15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21" nillable="true" ma:displayName="MediaLengthInSeconds" ma:hidden="true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3778ff75-8c96-4f14-94b8-37c732f5adfe" elementFormDefault="qualified">
    <xsd:import namespace="http://schemas.microsoft.com/office/2006/documentManagement/types"/>
    <xsd:import namespace="http://schemas.microsoft.com/office/infopath/2007/PartnerControls"/>
    <xsd:element name="TaxCatchAll" ma:index="14" nillable="true" ma:displayName="Taxonomy Catch All Column" ma:hidden="true" ma:list="{08a3fb48-f53a-4480-88e3-8efd941a240e}" ma:internalName="TaxCatchAll" ma:showField="CatchAllData" ma:web="3778ff75-8c96-4f14-94b8-37c732f5adfe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5bfd1e02-508d-462f-8f55-90359944a1be">
      <Terms xmlns="http://schemas.microsoft.com/office/infopath/2007/PartnerControls"/>
    </lcf76f155ced4ddcb4097134ff3c332f>
    <TaxCatchAll xmlns="3778ff75-8c96-4f14-94b8-37c732f5adfe" xsi:nil="true"/>
  </documentManagement>
</p:properties>
</file>

<file path=customXml/itemProps1.xml><?xml version="1.0" encoding="utf-8"?>
<ds:datastoreItem xmlns:ds="http://schemas.openxmlformats.org/officeDocument/2006/customXml" ds:itemID="{48DF59A0-54F9-4F7D-B893-50731C508699}"/>
</file>

<file path=customXml/itemProps2.xml><?xml version="1.0" encoding="utf-8"?>
<ds:datastoreItem xmlns:ds="http://schemas.openxmlformats.org/officeDocument/2006/customXml" ds:itemID="{A9C6FA15-2168-42B5-972B-2225AF000E97}"/>
</file>

<file path=customXml/itemProps3.xml><?xml version="1.0" encoding="utf-8"?>
<ds:datastoreItem xmlns:ds="http://schemas.openxmlformats.org/officeDocument/2006/customXml" ds:itemID="{18F2BB99-0C46-4F85-96F5-E048D9341716}"/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1</Pages>
  <Words>162</Words>
  <Characters>926</Characters>
  <Application>Microsoft Office Word</Application>
  <DocSecurity>0</DocSecurity>
  <Lines>7</Lines>
  <Paragraphs>2</Paragraphs>
  <ScaleCrop>false</ScaleCrop>
  <Company/>
  <LinksUpToDate>false</LinksUpToDate>
  <CharactersWithSpaces>10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UREK Peter</dc:creator>
  <cp:keywords/>
  <dc:description/>
  <cp:lastModifiedBy>BUREK Peter</cp:lastModifiedBy>
  <cp:revision>1</cp:revision>
  <dcterms:created xsi:type="dcterms:W3CDTF">2025-02-17T09:47:00Z</dcterms:created>
  <dcterms:modified xsi:type="dcterms:W3CDTF">2025-02-17T09:5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D422AE8D611AF44B7AAE193B59FAF2B</vt:lpwstr>
  </property>
</Properties>
</file>